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0CC7B" w14:textId="7CACCC3C" w:rsidR="0060565B" w:rsidRPr="0067034A" w:rsidRDefault="00C10C44" w:rsidP="00486907">
      <w:pPr>
        <w:jc w:val="center"/>
        <w:rPr>
          <w:lang w:val="en-US"/>
        </w:rPr>
      </w:pPr>
      <w:r w:rsidRPr="0067034A">
        <w:rPr>
          <w:b/>
          <w:bCs/>
          <w:spacing w:val="-8"/>
          <w:sz w:val="32"/>
          <w:lang w:val="en-US"/>
        </w:rPr>
        <w:t xml:space="preserve">Lab </w:t>
      </w:r>
      <w:r w:rsidR="00A2064B">
        <w:rPr>
          <w:b/>
          <w:bCs/>
          <w:spacing w:val="-8"/>
          <w:sz w:val="32"/>
          <w:lang w:val="en-US"/>
        </w:rPr>
        <w:t>1</w:t>
      </w:r>
      <w:r w:rsidR="001D0A7E">
        <w:rPr>
          <w:b/>
          <w:bCs/>
          <w:spacing w:val="-8"/>
          <w:sz w:val="32"/>
          <w:lang w:val="en-US"/>
        </w:rPr>
        <w:t>2</w:t>
      </w:r>
    </w:p>
    <w:p w14:paraId="34A170BD" w14:textId="77777777" w:rsidR="00486907" w:rsidRPr="0067034A" w:rsidRDefault="00486907" w:rsidP="00CF610D">
      <w:pPr>
        <w:rPr>
          <w:lang w:val="en-US"/>
        </w:rPr>
      </w:pPr>
    </w:p>
    <w:p w14:paraId="64052EC4" w14:textId="2BAF5F41" w:rsidR="001D2844" w:rsidRDefault="001D2844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  <w:r>
        <w:rPr>
          <w:b/>
          <w:bCs/>
          <w:lang w:val="en-US"/>
        </w:rPr>
        <w:t xml:space="preserve">Exercise </w:t>
      </w:r>
      <w:r w:rsidR="00D95808">
        <w:rPr>
          <w:b/>
          <w:bCs/>
          <w:lang w:val="en-US"/>
        </w:rPr>
        <w:t>1</w:t>
      </w:r>
    </w:p>
    <w:p w14:paraId="01E614E9" w14:textId="4348CA64" w:rsidR="003C759D" w:rsidRDefault="003C759D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lang/>
        </w:rPr>
      </w:pPr>
      <w:r w:rsidRPr="00B93C59">
        <w:rPr>
          <w:lang/>
        </w:rPr>
        <w:fldChar w:fldCharType="begin"/>
      </w:r>
      <w:r w:rsidRPr="00B93C59">
        <w:rPr>
          <w:lang/>
        </w:rPr>
        <w:instrText xml:space="preserve"> INCLUDEPICTURE "https://i1.wp.com/randomnerdtutorials.com/wp-content/uploads/2018/05/ESP32-MQTT-bme280.png?resize=800%2C425&amp;quality=100&amp;strip=all&amp;ssl=1" \* MERGEFORMATINET </w:instrText>
      </w:r>
      <w:r w:rsidRPr="00B93C59">
        <w:rPr>
          <w:lang/>
        </w:rPr>
        <w:fldChar w:fldCharType="separate"/>
      </w:r>
      <w:r w:rsidRPr="00B93C59">
        <w:rPr>
          <w:noProof/>
          <w:lang/>
        </w:rPr>
        <w:drawing>
          <wp:inline distT="0" distB="0" distL="0" distR="0" wp14:anchorId="55385A0B" wp14:editId="6DE347DD">
            <wp:extent cx="5943600" cy="31553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5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93C59">
        <w:rPr>
          <w:lang/>
        </w:rPr>
        <w:fldChar w:fldCharType="end"/>
      </w:r>
    </w:p>
    <w:p w14:paraId="5A8947C0" w14:textId="72CA844F" w:rsidR="003C759D" w:rsidRPr="003C759D" w:rsidRDefault="003C759D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  <w:r w:rsidRPr="003C759D">
        <w:rPr>
          <w:b/>
          <w:bCs/>
          <w:lang w:val="en-US"/>
        </w:rPr>
        <w:t>The above figure shows the architecture of this exercise.</w:t>
      </w:r>
    </w:p>
    <w:p w14:paraId="5E42C92D" w14:textId="77777777" w:rsidR="003C759D" w:rsidRPr="003C759D" w:rsidRDefault="003C759D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</w:p>
    <w:p w14:paraId="42DD9661" w14:textId="6237931F" w:rsidR="00D95808" w:rsidRDefault="00D95808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  <w:r>
        <w:rPr>
          <w:noProof/>
        </w:rPr>
        <w:drawing>
          <wp:inline distT="0" distB="0" distL="0" distR="0" wp14:anchorId="04B2E1DC" wp14:editId="2069EB67">
            <wp:extent cx="2743200" cy="2802538"/>
            <wp:effectExtent l="0" t="0" r="0" b="4445"/>
            <wp:docPr id="153539587" name="Picture 153539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5194" cy="280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B23E0" w:rsidRPr="006B23E0">
        <w:rPr>
          <w:b/>
          <w:bCs/>
          <w:noProof/>
          <w:lang w:val="en-US"/>
        </w:rPr>
        <w:drawing>
          <wp:inline distT="0" distB="0" distL="0" distR="0" wp14:anchorId="44138A4A" wp14:editId="577490B3">
            <wp:extent cx="1676544" cy="248194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694903" cy="2509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3EFB2" w14:textId="7821FF8A" w:rsidR="003C759D" w:rsidRDefault="003C759D" w:rsidP="003C759D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 w:rsidRPr="003C759D">
        <w:rPr>
          <w:b/>
          <w:bCs/>
        </w:rPr>
        <w:t>Wire up the above circuit on ESP32.</w:t>
      </w:r>
    </w:p>
    <w:p w14:paraId="4B55378F" w14:textId="047A8C95" w:rsidR="00A134DA" w:rsidRDefault="00A134DA" w:rsidP="003C759D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Upload </w:t>
      </w:r>
      <w:r w:rsidRPr="00A134DA">
        <w:rPr>
          <w:rFonts w:ascii="Courier New" w:hAnsi="Courier New" w:cs="Courier New"/>
        </w:rPr>
        <w:t xml:space="preserve">DHT10_LED_MQTT.ino </w:t>
      </w:r>
      <w:r>
        <w:rPr>
          <w:b/>
          <w:bCs/>
        </w:rPr>
        <w:t>to ESP32. Do not forget to specify your Wi-Fi SSID, password and MQTT server IP address.</w:t>
      </w:r>
    </w:p>
    <w:p w14:paraId="6C6FD01F" w14:textId="3730D5FF" w:rsidR="00A134DA" w:rsidRPr="003C759D" w:rsidRDefault="00A134DA" w:rsidP="003C759D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>Make sure that both your ESP32, RPi, and working laptop are in the same network, e.g. your mobile phone hotspot.</w:t>
      </w:r>
    </w:p>
    <w:p w14:paraId="759819E3" w14:textId="16D8C741" w:rsidR="003C759D" w:rsidRDefault="003C759D" w:rsidP="003C759D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lastRenderedPageBreak/>
        <w:t xml:space="preserve">Install and run MQTT broker </w:t>
      </w:r>
      <w:r w:rsidR="00327201">
        <w:rPr>
          <w:b/>
          <w:bCs/>
        </w:rPr>
        <w:t xml:space="preserve">according to the instruction </w:t>
      </w:r>
      <w:hyperlink r:id="rId10" w:history="1">
        <w:r w:rsidR="00327201" w:rsidRPr="00327201">
          <w:rPr>
            <w:rStyle w:val="a5"/>
            <w:b/>
            <w:bCs/>
          </w:rPr>
          <w:t>here</w:t>
        </w:r>
      </w:hyperlink>
      <w:r w:rsidR="00327201">
        <w:rPr>
          <w:b/>
          <w:bCs/>
        </w:rPr>
        <w:t>.</w:t>
      </w:r>
    </w:p>
    <w:p w14:paraId="1A2F85FB" w14:textId="77777777" w:rsidR="00327201" w:rsidRDefault="003C759D" w:rsidP="00327201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Install and run NodeRED according to the instruction </w:t>
      </w:r>
      <w:hyperlink r:id="rId11" w:history="1">
        <w:r w:rsidRPr="003C759D">
          <w:rPr>
            <w:rStyle w:val="a5"/>
            <w:b/>
            <w:bCs/>
          </w:rPr>
          <w:t>here</w:t>
        </w:r>
      </w:hyperlink>
      <w:r>
        <w:rPr>
          <w:b/>
          <w:bCs/>
        </w:rPr>
        <w:t>.</w:t>
      </w:r>
    </w:p>
    <w:p w14:paraId="57CEA5F2" w14:textId="6CA53D5A" w:rsidR="00327201" w:rsidRPr="00327201" w:rsidRDefault="00327201" w:rsidP="00327201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  <w:rPr>
          <w:b/>
          <w:bCs/>
        </w:rPr>
      </w:pPr>
      <w:r w:rsidRPr="00327201">
        <w:rPr>
          <w:b/>
          <w:bCs/>
        </w:rPr>
        <w:t>Copy and paste the following NodeRED flow to your NodeRED (Import -&gt; Clipboard).</w:t>
      </w:r>
    </w:p>
    <w:p w14:paraId="71D261B2" w14:textId="6B8E93F2" w:rsidR="00327201" w:rsidRPr="00327201" w:rsidRDefault="00327201" w:rsidP="00327201">
      <w:pPr>
        <w:pStyle w:val="HTML0"/>
        <w:rPr>
          <w:color w:val="000000"/>
        </w:rPr>
      </w:pPr>
      <w:r>
        <w:rPr>
          <w:b/>
          <w:bCs/>
        </w:rPr>
        <w:br/>
      </w:r>
      <w:r w:rsidRPr="00327201">
        <w:rPr>
          <w:color w:val="000000"/>
        </w:rPr>
        <w:t>[{"id":"9e58624.7faaba","type":"mqtt out","z":"c02b79b2.501998","name":"","topic":"esp32/output","qos":"","retain":"","broker":"10e78a89.5b4fd5","x":610,"y":342,"wires":[]},{"id":"abf7079a.653be8","type":"mqtt in","z":"c02b79b2.501998","name":"","topic":"esp32/temperature","qos":"2","broker":"10e78a89.5b4fd5","x":484,"y":249,"wires":[["cc79021b.9a751","21eae8f8.2971b8"]]},{"id":"83cf37cf.c76988","type":"ui_switch","z":"c02b79b2.501998","name":"","label":"Output","group":"61285987.c20328","order":0,"width":0,"height":0,"passthru":true,"decouple":"false","topic":"","style":"","onvalue":"on","onvalueType":"str","onicon":"","oncolor":"","offvalue":"off","offvalueType":"str","officon":"","offcolor":"","x":469,"y":342,"wires":[["9e58624.7faaba"]]},{"id":"cc79021b.9a751","type":"debug","z":"c02b79b2.501998","name":"","active":true,"tosidebar":true,"console":false,"tostatus":false,"complete":"false","x":681,"y":216,"wires":[]},{"id":"4aecba01.78ce64","type":"mqtt in","z":"c02b79b2.501998","name":"","topic":"esp32/humidity","qos":"2","broker":"10e78a89.5b4fd5","x":473,"y":133,"wires":[["22efa7b7.544a28","df37e6b7.64c1c8"]]},{"id":"22efa7b7.544a28","type":"debug","z":"c02b79b2.501998","name":"","active":true,"tosidebar":true,"console":false,"tostatus":false,"complete":"false","x":670,"y":100,"wires":[]},{"id":"21eae8f8.2971b8","type":"ui_chart","z":"c02b79b2.501998","name":"","group":"61285987.c20328","order":0,"width":0,"height":0,"label":"Temperature","chartType":"line","legend":"false","xformat":"HH:mm:ss","interpolate":"linear","nodata":"","dot":false,"ymin":"","ymax":"","removeOlder":1,"removeOlderPoints":"","removeOlderUnit":"3600","cutout":0,"useOneColor":false,"colors":["#1f77b4","#aec7e8","#ff7f0e","#2ca02c","#98df8a","#d62728","#ff9896","#9467bd","#c5b0d5"],"useOldStyle":false,"x":681,"y":276,"wires":[[],[]]},{"id":"df37e6b7.64c1c8","type":"ui_gauge","z":"c02b79b2.501998","name":"","group":"61285987.c20328","order":0,"width":0,"height":0,"gtype":"gage","title":"Humidity","label":"%","format":"{{value}}","min":0,"max":"100","colors":["#00b3d9","#0073e6","#001bd7"],"seg1":"33","seg2":"66","x":660,"y":160,"wires":[]},{"id":"10e78a89.5b4fd5","type":"mqtt-broker","z":"","name":"","broker":"localhost","port":"1883","clientid":"","usetls":false,"compatmode":true,"keepalive":"60","cleansession":true,"birthTopic":"","birthQos":"0","birthPayload":"","closeTopic":"","closeQos":"0","closePayload":"","willTopic":"","willQos":"0","willPayload":""},{"id":"61285987.c20328","type":"ui_group","z":"","name":"Main","tab":"e7c46d5e.a1283","disp":true,"width":"6","collapse":false},{"id":"e7c46d5e.a1283","type":"ui_tab","z":"","name":"Dashboard","icon":"dashboard"}]</w:t>
      </w:r>
    </w:p>
    <w:p w14:paraId="3EBFE620" w14:textId="61A19CD0" w:rsidR="00327201" w:rsidRDefault="00327201" w:rsidP="00327201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/>
        </w:rPr>
      </w:pPr>
    </w:p>
    <w:p w14:paraId="1009C230" w14:textId="77777777" w:rsidR="00327201" w:rsidRPr="00327201" w:rsidRDefault="00327201" w:rsidP="00327201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/>
        </w:rPr>
      </w:pPr>
    </w:p>
    <w:p w14:paraId="54FB8BFA" w14:textId="77777777" w:rsidR="00A134DA" w:rsidRDefault="00A134DA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</w:p>
    <w:p w14:paraId="17CE3F2F" w14:textId="77777777" w:rsidR="00A134DA" w:rsidRDefault="00A134DA">
      <w:pPr>
        <w:spacing w:after="200" w:line="276" w:lineRule="auto"/>
        <w:rPr>
          <w:b/>
          <w:bCs/>
          <w:lang/>
        </w:rPr>
      </w:pPr>
      <w:r>
        <w:rPr>
          <w:b/>
          <w:bCs/>
          <w:lang/>
        </w:rPr>
        <w:br w:type="page"/>
      </w:r>
    </w:p>
    <w:p w14:paraId="59C5847C" w14:textId="5135CB8A" w:rsidR="003C759D" w:rsidRPr="00C02ED7" w:rsidRDefault="00C02ED7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b/>
          <w:bCs/>
          <w:lang w:val="en-US"/>
        </w:rPr>
      </w:pPr>
      <w:r w:rsidRPr="00C02ED7">
        <w:rPr>
          <w:b/>
          <w:bCs/>
          <w:lang w:val="en-US"/>
        </w:rPr>
        <w:lastRenderedPageBreak/>
        <w:t>Then you should get the following flow.</w:t>
      </w:r>
    </w:p>
    <w:p w14:paraId="0D4D6C1A" w14:textId="6B47D20C" w:rsidR="00C02ED7" w:rsidRPr="00C02ED7" w:rsidRDefault="00C02ED7" w:rsidP="00C02ED7">
      <w:pPr>
        <w:rPr>
          <w:lang/>
        </w:rPr>
      </w:pPr>
      <w:r w:rsidRPr="00C02ED7">
        <w:rPr>
          <w:lang/>
        </w:rPr>
        <w:fldChar w:fldCharType="begin"/>
      </w:r>
      <w:r w:rsidRPr="00C02ED7">
        <w:rPr>
          <w:lang/>
        </w:rPr>
        <w:instrText xml:space="preserve"> INCLUDEPICTURE "https://i1.wp.com/randomnerdtutorials.com/wp-content/uploads/2018/05/node-red-flow-mqtt-esp32-publish-subscribe.png?resize=506%2C388&amp;quality=100&amp;strip=all&amp;ssl=1" \* MERGEFORMATINET </w:instrText>
      </w:r>
      <w:r w:rsidRPr="00C02ED7">
        <w:rPr>
          <w:lang/>
        </w:rPr>
        <w:fldChar w:fldCharType="separate"/>
      </w:r>
      <w:r w:rsidRPr="00C02ED7">
        <w:rPr>
          <w:noProof/>
          <w:lang/>
        </w:rPr>
        <w:drawing>
          <wp:inline distT="0" distB="0" distL="0" distR="0" wp14:anchorId="07B386F7" wp14:editId="69E758D5">
            <wp:extent cx="5943600" cy="45542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5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02ED7">
        <w:rPr>
          <w:lang/>
        </w:rPr>
        <w:fldChar w:fldCharType="end"/>
      </w:r>
    </w:p>
    <w:p w14:paraId="2032686A" w14:textId="4EE20EB3" w:rsidR="001D2844" w:rsidRDefault="00C02ED7" w:rsidP="00A134DA">
      <w:pPr>
        <w:pStyle w:val="a3"/>
        <w:widowControl w:val="0"/>
        <w:numPr>
          <w:ilvl w:val="1"/>
          <w:numId w:val="9"/>
        </w:numPr>
        <w:tabs>
          <w:tab w:val="left" w:pos="8820"/>
        </w:tabs>
        <w:autoSpaceDE w:val="0"/>
        <w:autoSpaceDN w:val="0"/>
        <w:adjustRightInd w:val="0"/>
      </w:pPr>
      <w:r w:rsidRPr="00A134DA">
        <w:rPr>
          <w:b/>
          <w:bCs/>
        </w:rPr>
        <w:t>Deploy your flow then capture your finished dashboard and put it below.</w:t>
      </w:r>
    </w:p>
    <w:p w14:paraId="7A557C35" w14:textId="6030D0CC" w:rsidR="00582F41" w:rsidRDefault="004B3D57" w:rsidP="002600CB">
      <w:pPr>
        <w:widowControl w:val="0"/>
        <w:tabs>
          <w:tab w:val="left" w:pos="8820"/>
        </w:tabs>
        <w:autoSpaceDE w:val="0"/>
        <w:autoSpaceDN w:val="0"/>
        <w:adjustRightInd w:val="0"/>
        <w:rPr>
          <w:lang w:val="en-US"/>
        </w:rPr>
      </w:pPr>
      <w:r>
        <w:rPr>
          <w:noProof/>
        </w:rPr>
        <w:drawing>
          <wp:inline distT="0" distB="0" distL="0" distR="0" wp14:anchorId="4BC71559" wp14:editId="32F6F13B">
            <wp:extent cx="5943600" cy="2907030"/>
            <wp:effectExtent l="0" t="0" r="0" b="7620"/>
            <wp:docPr id="5" name="รูปภาพ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0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CD6C2" w14:textId="227DD3F5" w:rsidR="00A134DA" w:rsidRPr="00A134DA" w:rsidRDefault="00A134DA" w:rsidP="002600CB">
      <w:pPr>
        <w:widowControl w:val="0"/>
        <w:tabs>
          <w:tab w:val="left" w:pos="8820"/>
        </w:tabs>
        <w:autoSpaceDE w:val="0"/>
        <w:autoSpaceDN w:val="0"/>
        <w:adjustRightInd w:val="0"/>
        <w:rPr>
          <w:rFonts w:ascii="Courier New" w:hAnsi="Courier New" w:cs="Angsana New"/>
          <w:szCs w:val="30"/>
          <w:lang w:val="en-US"/>
        </w:rPr>
      </w:pPr>
    </w:p>
    <w:p w14:paraId="76F7CD43" w14:textId="2EFDCB2B" w:rsidR="00945130" w:rsidRDefault="00945130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lang w:val="en-US"/>
        </w:rPr>
      </w:pPr>
    </w:p>
    <w:p w14:paraId="5B5F2597" w14:textId="179EAF50" w:rsidR="00837BB2" w:rsidRPr="00A141A1" w:rsidRDefault="00166F75" w:rsidP="00722B76">
      <w:pPr>
        <w:widowControl w:val="0"/>
        <w:tabs>
          <w:tab w:val="left" w:pos="8820"/>
        </w:tabs>
        <w:autoSpaceDE w:val="0"/>
        <w:autoSpaceDN w:val="0"/>
        <w:adjustRightInd w:val="0"/>
        <w:rPr>
          <w:lang w:val="en-US"/>
        </w:rPr>
      </w:pPr>
      <w:r>
        <w:rPr>
          <w:noProof/>
        </w:rPr>
        <w:drawing>
          <wp:inline distT="0" distB="0" distL="0" distR="0" wp14:anchorId="3DB83FF1" wp14:editId="647FB94E">
            <wp:extent cx="5943600" cy="2915920"/>
            <wp:effectExtent l="0" t="0" r="0" b="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37BB2" w:rsidRPr="00A141A1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DF4F1A" w14:textId="77777777" w:rsidR="004F4278" w:rsidRDefault="004F4278" w:rsidP="00C22AFF">
      <w:r>
        <w:separator/>
      </w:r>
    </w:p>
  </w:endnote>
  <w:endnote w:type="continuationSeparator" w:id="0">
    <w:p w14:paraId="645201A8" w14:textId="77777777" w:rsidR="004F4278" w:rsidRDefault="004F4278" w:rsidP="00C22A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7A4A3A" w14:textId="77777777" w:rsidR="004F4278" w:rsidRDefault="004F4278" w:rsidP="00C22AFF">
      <w:r>
        <w:separator/>
      </w:r>
    </w:p>
  </w:footnote>
  <w:footnote w:type="continuationSeparator" w:id="0">
    <w:p w14:paraId="42C03155" w14:textId="77777777" w:rsidR="004F4278" w:rsidRDefault="004F4278" w:rsidP="00C22A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808080" w:themeColor="background1" w:themeShade="80"/>
        <w:spacing w:val="60"/>
      </w:rPr>
      <w:id w:val="16390163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5FE0C773" w14:textId="68CBE9B9" w:rsidR="001455C7" w:rsidRDefault="0060565B">
        <w:pPr>
          <w:pStyle w:val="a7"/>
          <w:pBdr>
            <w:bottom w:val="single" w:sz="4" w:space="1" w:color="D9D9D9" w:themeColor="background1" w:themeShade="D9"/>
          </w:pBdr>
          <w:jc w:val="right"/>
          <w:rPr>
            <w:b/>
            <w:bCs/>
            <w:noProof/>
          </w:rPr>
        </w:pPr>
        <w:r>
          <w:rPr>
            <w:color w:val="808080" w:themeColor="background1" w:themeShade="80"/>
            <w:spacing w:val="60"/>
          </w:rPr>
          <w:t xml:space="preserve">Name </w:t>
        </w:r>
        <w:r w:rsidR="00837BB2">
          <w:rPr>
            <w:color w:val="808080" w:themeColor="background1" w:themeShade="80"/>
            <w:spacing w:val="60"/>
          </w:rPr>
          <w:t>Sunat Praphanwong</w:t>
        </w:r>
        <w:r w:rsidR="00837BB2">
          <w:rPr>
            <w:color w:val="808080" w:themeColor="background1" w:themeShade="80"/>
            <w:spacing w:val="60"/>
            <w:u w:val="single"/>
          </w:rPr>
          <w:tab/>
        </w:r>
        <w:r w:rsidR="00837BB2" w:rsidRPr="0060565B">
          <w:rPr>
            <w:color w:val="808080" w:themeColor="background1" w:themeShade="80"/>
            <w:spacing w:val="60"/>
            <w:u w:val="single"/>
          </w:rPr>
          <w:t>ID</w:t>
        </w:r>
        <w:r w:rsidR="00837BB2">
          <w:rPr>
            <w:color w:val="808080" w:themeColor="background1" w:themeShade="80"/>
            <w:spacing w:val="60"/>
            <w:u w:val="single"/>
          </w:rPr>
          <w:t xml:space="preserve"> 6088130</w:t>
        </w:r>
        <w:r>
          <w:rPr>
            <w:color w:val="808080" w:themeColor="background1" w:themeShade="80"/>
            <w:spacing w:val="60"/>
            <w:u w:val="single"/>
          </w:rPr>
          <w:tab/>
        </w:r>
        <w:r w:rsidR="00C22AFF" w:rsidRPr="0060565B">
          <w:rPr>
            <w:color w:val="808080" w:themeColor="background1" w:themeShade="80"/>
            <w:spacing w:val="60"/>
            <w:u w:val="single"/>
          </w:rPr>
          <w:t>Page</w:t>
        </w:r>
        <w:r w:rsidR="00C22AFF">
          <w:t xml:space="preserve"> | </w:t>
        </w:r>
        <w:r w:rsidR="00C22AFF">
          <w:fldChar w:fldCharType="begin"/>
        </w:r>
        <w:r w:rsidR="00C22AFF">
          <w:instrText xml:space="preserve"> PAGE   \* MERGEFORMAT </w:instrText>
        </w:r>
        <w:r w:rsidR="00C22AFF">
          <w:fldChar w:fldCharType="separate"/>
        </w:r>
        <w:r w:rsidR="000A43AA" w:rsidRPr="000A43AA">
          <w:rPr>
            <w:b/>
            <w:bCs/>
            <w:noProof/>
          </w:rPr>
          <w:t>1</w:t>
        </w:r>
        <w:r w:rsidR="00C22AFF">
          <w:rPr>
            <w:b/>
            <w:bCs/>
            <w:noProof/>
          </w:rPr>
          <w:fldChar w:fldCharType="end"/>
        </w:r>
      </w:p>
      <w:p w14:paraId="4D506FAD" w14:textId="63A81279" w:rsidR="000A43AA" w:rsidRDefault="001455C7" w:rsidP="001455C7">
        <w:pPr>
          <w:pStyle w:val="a7"/>
          <w:pBdr>
            <w:bottom w:val="single" w:sz="4" w:space="1" w:color="D9D9D9" w:themeColor="background1" w:themeShade="D9"/>
          </w:pBdr>
          <w:rPr>
            <w:color w:val="808080" w:themeColor="background1" w:themeShade="80"/>
            <w:spacing w:val="60"/>
            <w:u w:val="single"/>
          </w:rPr>
        </w:pPr>
        <w:r>
          <w:rPr>
            <w:color w:val="808080" w:themeColor="background1" w:themeShade="80"/>
            <w:spacing w:val="60"/>
          </w:rPr>
          <w:t xml:space="preserve">Name </w:t>
        </w:r>
        <w:r w:rsidR="00837BB2">
          <w:rPr>
            <w:color w:val="808080" w:themeColor="background1" w:themeShade="80"/>
            <w:spacing w:val="60"/>
          </w:rPr>
          <w:t xml:space="preserve">Peerapat Potch-a-nant </w:t>
        </w:r>
        <w:r w:rsidR="00837BB2">
          <w:rPr>
            <w:color w:val="808080" w:themeColor="background1" w:themeShade="80"/>
            <w:spacing w:val="60"/>
            <w:u w:val="single"/>
          </w:rPr>
          <w:tab/>
        </w:r>
        <w:r w:rsidR="00837BB2" w:rsidRPr="0060565B">
          <w:rPr>
            <w:color w:val="808080" w:themeColor="background1" w:themeShade="80"/>
            <w:spacing w:val="60"/>
            <w:u w:val="single"/>
          </w:rPr>
          <w:t>ID</w:t>
        </w:r>
        <w:r w:rsidR="00837BB2">
          <w:rPr>
            <w:color w:val="808080" w:themeColor="background1" w:themeShade="80"/>
            <w:spacing w:val="60"/>
            <w:u w:val="single"/>
          </w:rPr>
          <w:t>6088125</w:t>
        </w:r>
        <w:r>
          <w:rPr>
            <w:color w:val="808080" w:themeColor="background1" w:themeShade="80"/>
            <w:spacing w:val="60"/>
            <w:u w:val="single"/>
          </w:rPr>
          <w:tab/>
        </w:r>
      </w:p>
      <w:p w14:paraId="21D92514" w14:textId="553ED4EB" w:rsidR="00C22AFF" w:rsidRDefault="000A43AA" w:rsidP="001455C7">
        <w:pPr>
          <w:pStyle w:val="a7"/>
          <w:pBdr>
            <w:bottom w:val="single" w:sz="4" w:space="1" w:color="D9D9D9" w:themeColor="background1" w:themeShade="D9"/>
          </w:pBdr>
          <w:rPr>
            <w:b/>
            <w:bCs/>
          </w:rPr>
        </w:pPr>
        <w:r w:rsidRPr="000A43AA">
          <w:rPr>
            <w:color w:val="808080" w:themeColor="background1" w:themeShade="80"/>
            <w:spacing w:val="60"/>
          </w:rPr>
          <w:tab/>
        </w:r>
        <w:r>
          <w:rPr>
            <w:color w:val="808080" w:themeColor="background1" w:themeShade="80"/>
            <w:spacing w:val="60"/>
            <w:u w:val="single"/>
          </w:rPr>
          <w:t xml:space="preserve">Group: </w:t>
        </w:r>
        <w:r w:rsidR="00837BB2">
          <w:rPr>
            <w:color w:val="808080" w:themeColor="background1" w:themeShade="80"/>
            <w:spacing w:val="60"/>
            <w:u w:val="single"/>
          </w:rPr>
          <w:t>K</w:t>
        </w:r>
        <w:r>
          <w:rPr>
            <w:color w:val="808080" w:themeColor="background1" w:themeShade="80"/>
            <w:spacing w:val="60"/>
            <w:u w:val="single"/>
          </w:rPr>
          <w:tab/>
        </w:r>
      </w:p>
    </w:sdtContent>
  </w:sdt>
  <w:p w14:paraId="227032F4" w14:textId="77777777" w:rsidR="00C22AFF" w:rsidRDefault="00C22AFF">
    <w:pPr>
      <w:pStyle w:val="a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337A5"/>
    <w:multiLevelType w:val="multilevel"/>
    <w:tmpl w:val="EC82E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305159F"/>
    <w:multiLevelType w:val="hybridMultilevel"/>
    <w:tmpl w:val="5AD4E294"/>
    <w:lvl w:ilvl="0" w:tplc="99CEFC2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3B3B13E8"/>
    <w:multiLevelType w:val="hybridMultilevel"/>
    <w:tmpl w:val="FDBCA1FC"/>
    <w:lvl w:ilvl="0" w:tplc="C262C090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94781C"/>
    <w:multiLevelType w:val="hybridMultilevel"/>
    <w:tmpl w:val="8272C8DA"/>
    <w:lvl w:ilvl="0" w:tplc="F77ACF0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982AB7"/>
    <w:multiLevelType w:val="hybridMultilevel"/>
    <w:tmpl w:val="7AC41544"/>
    <w:lvl w:ilvl="0" w:tplc="5B507E6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43478A1"/>
    <w:multiLevelType w:val="multilevel"/>
    <w:tmpl w:val="02585C7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668715CD"/>
    <w:multiLevelType w:val="hybridMultilevel"/>
    <w:tmpl w:val="338CD5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CE0982"/>
    <w:multiLevelType w:val="hybridMultilevel"/>
    <w:tmpl w:val="09242140"/>
    <w:lvl w:ilvl="0" w:tplc="99CEFC2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78AE765B"/>
    <w:multiLevelType w:val="hybridMultilevel"/>
    <w:tmpl w:val="FF9C9D26"/>
    <w:lvl w:ilvl="0" w:tplc="D77E835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1"/>
  </w:num>
  <w:num w:numId="5">
    <w:abstractNumId w:val="7"/>
  </w:num>
  <w:num w:numId="6">
    <w:abstractNumId w:val="8"/>
  </w:num>
  <w:num w:numId="7">
    <w:abstractNumId w:val="3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NjezMDcxtTCxNDNT0lEKTi0uzszPAykwrAUAta3g9SwAAAA="/>
  </w:docVars>
  <w:rsids>
    <w:rsidRoot w:val="00486907"/>
    <w:rsid w:val="00010602"/>
    <w:rsid w:val="00010F27"/>
    <w:rsid w:val="0004678A"/>
    <w:rsid w:val="00057478"/>
    <w:rsid w:val="000A272E"/>
    <w:rsid w:val="000A43AA"/>
    <w:rsid w:val="0013519D"/>
    <w:rsid w:val="00140B6B"/>
    <w:rsid w:val="00144D30"/>
    <w:rsid w:val="001455C7"/>
    <w:rsid w:val="00154796"/>
    <w:rsid w:val="00166F75"/>
    <w:rsid w:val="0019162B"/>
    <w:rsid w:val="001B09AD"/>
    <w:rsid w:val="001C26B4"/>
    <w:rsid w:val="001D0A7E"/>
    <w:rsid w:val="001D2844"/>
    <w:rsid w:val="001F6E49"/>
    <w:rsid w:val="00230268"/>
    <w:rsid w:val="002600CB"/>
    <w:rsid w:val="00285892"/>
    <w:rsid w:val="002D3FF5"/>
    <w:rsid w:val="0031473D"/>
    <w:rsid w:val="00314A44"/>
    <w:rsid w:val="00327201"/>
    <w:rsid w:val="00350870"/>
    <w:rsid w:val="003670C6"/>
    <w:rsid w:val="003C759D"/>
    <w:rsid w:val="003D7352"/>
    <w:rsid w:val="003E01E8"/>
    <w:rsid w:val="00410069"/>
    <w:rsid w:val="00421492"/>
    <w:rsid w:val="00451EFF"/>
    <w:rsid w:val="00452133"/>
    <w:rsid w:val="004668E9"/>
    <w:rsid w:val="00474C98"/>
    <w:rsid w:val="00477C7C"/>
    <w:rsid w:val="004818E9"/>
    <w:rsid w:val="00486907"/>
    <w:rsid w:val="004A057A"/>
    <w:rsid w:val="004B3D57"/>
    <w:rsid w:val="004C7739"/>
    <w:rsid w:val="004D0961"/>
    <w:rsid w:val="004E5C5F"/>
    <w:rsid w:val="004E5E9C"/>
    <w:rsid w:val="004F4278"/>
    <w:rsid w:val="00507496"/>
    <w:rsid w:val="005134C7"/>
    <w:rsid w:val="00515C8F"/>
    <w:rsid w:val="00520498"/>
    <w:rsid w:val="00545CEA"/>
    <w:rsid w:val="0055573A"/>
    <w:rsid w:val="00582F41"/>
    <w:rsid w:val="00591363"/>
    <w:rsid w:val="005C2D97"/>
    <w:rsid w:val="005C547C"/>
    <w:rsid w:val="005E1D87"/>
    <w:rsid w:val="0060565B"/>
    <w:rsid w:val="00620859"/>
    <w:rsid w:val="00642111"/>
    <w:rsid w:val="00644528"/>
    <w:rsid w:val="00647E97"/>
    <w:rsid w:val="0067034A"/>
    <w:rsid w:val="00676797"/>
    <w:rsid w:val="00682998"/>
    <w:rsid w:val="006B23E0"/>
    <w:rsid w:val="006D3BC2"/>
    <w:rsid w:val="006D578F"/>
    <w:rsid w:val="006F36AC"/>
    <w:rsid w:val="006F66B6"/>
    <w:rsid w:val="00722B76"/>
    <w:rsid w:val="00742513"/>
    <w:rsid w:val="0075411E"/>
    <w:rsid w:val="00754DFC"/>
    <w:rsid w:val="00763CCF"/>
    <w:rsid w:val="00773280"/>
    <w:rsid w:val="007D3F50"/>
    <w:rsid w:val="007F1384"/>
    <w:rsid w:val="00810BF2"/>
    <w:rsid w:val="008141F1"/>
    <w:rsid w:val="00830273"/>
    <w:rsid w:val="00837BB2"/>
    <w:rsid w:val="008956AE"/>
    <w:rsid w:val="00945130"/>
    <w:rsid w:val="00954BEA"/>
    <w:rsid w:val="00963830"/>
    <w:rsid w:val="0096691D"/>
    <w:rsid w:val="009706AC"/>
    <w:rsid w:val="009B0368"/>
    <w:rsid w:val="009E2A26"/>
    <w:rsid w:val="00A00A04"/>
    <w:rsid w:val="00A134DA"/>
    <w:rsid w:val="00A141A1"/>
    <w:rsid w:val="00A2064B"/>
    <w:rsid w:val="00A31C88"/>
    <w:rsid w:val="00A3631D"/>
    <w:rsid w:val="00A70060"/>
    <w:rsid w:val="00AC329F"/>
    <w:rsid w:val="00AF3FBB"/>
    <w:rsid w:val="00B924E9"/>
    <w:rsid w:val="00B93C59"/>
    <w:rsid w:val="00BE6835"/>
    <w:rsid w:val="00C02ED7"/>
    <w:rsid w:val="00C10C44"/>
    <w:rsid w:val="00C22AFF"/>
    <w:rsid w:val="00C25BE8"/>
    <w:rsid w:val="00C425A2"/>
    <w:rsid w:val="00C813B8"/>
    <w:rsid w:val="00C95D81"/>
    <w:rsid w:val="00CA392A"/>
    <w:rsid w:val="00CA5198"/>
    <w:rsid w:val="00CF610D"/>
    <w:rsid w:val="00D13749"/>
    <w:rsid w:val="00D13994"/>
    <w:rsid w:val="00D151EC"/>
    <w:rsid w:val="00D20D6C"/>
    <w:rsid w:val="00D25CB9"/>
    <w:rsid w:val="00D3059C"/>
    <w:rsid w:val="00D341CC"/>
    <w:rsid w:val="00D37BFF"/>
    <w:rsid w:val="00D54287"/>
    <w:rsid w:val="00D65831"/>
    <w:rsid w:val="00D95808"/>
    <w:rsid w:val="00DB25C6"/>
    <w:rsid w:val="00DC06B0"/>
    <w:rsid w:val="00DC5188"/>
    <w:rsid w:val="00DE65E8"/>
    <w:rsid w:val="00E15316"/>
    <w:rsid w:val="00E73E87"/>
    <w:rsid w:val="00E73FA5"/>
    <w:rsid w:val="00E94D5D"/>
    <w:rsid w:val="00E94F7C"/>
    <w:rsid w:val="00EA392F"/>
    <w:rsid w:val="00ED7D2F"/>
    <w:rsid w:val="00F01547"/>
    <w:rsid w:val="00F14706"/>
    <w:rsid w:val="00F2474C"/>
    <w:rsid w:val="00F86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E28E60"/>
  <w15:docId w15:val="{4E613B08-06A7-4FCE-9914-ECB6CA2237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425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nb-NO"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86907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8"/>
      <w:lang w:val="en-US" w:eastAsia="en-US"/>
    </w:rPr>
  </w:style>
  <w:style w:type="paragraph" w:styleId="a4">
    <w:name w:val="Normal (Web)"/>
    <w:basedOn w:val="a"/>
    <w:uiPriority w:val="99"/>
    <w:semiHidden/>
    <w:unhideWhenUsed/>
    <w:rsid w:val="00140B6B"/>
    <w:pPr>
      <w:spacing w:before="100" w:beforeAutospacing="1" w:after="100" w:afterAutospacing="1"/>
    </w:pPr>
  </w:style>
  <w:style w:type="character" w:styleId="a5">
    <w:name w:val="Hyperlink"/>
    <w:basedOn w:val="a0"/>
    <w:uiPriority w:val="99"/>
    <w:unhideWhenUsed/>
    <w:rsid w:val="00452133"/>
    <w:rPr>
      <w:color w:val="0000FF" w:themeColor="hyperlink"/>
      <w:u w:val="single"/>
    </w:rPr>
  </w:style>
  <w:style w:type="character" w:styleId="a6">
    <w:name w:val="Emphasis"/>
    <w:basedOn w:val="a0"/>
    <w:uiPriority w:val="20"/>
    <w:qFormat/>
    <w:rsid w:val="00452133"/>
    <w:rPr>
      <w:i/>
      <w:iCs/>
    </w:rPr>
  </w:style>
  <w:style w:type="paragraph" w:customStyle="1" w:styleId="wp-caption-text">
    <w:name w:val="wp-caption-text"/>
    <w:basedOn w:val="a"/>
    <w:rsid w:val="00452133"/>
    <w:pPr>
      <w:spacing w:before="100" w:beforeAutospacing="1" w:after="100" w:afterAutospacing="1"/>
    </w:pPr>
    <w:rPr>
      <w:lang w:val="en-US" w:eastAsia="en-US"/>
    </w:rPr>
  </w:style>
  <w:style w:type="character" w:styleId="HTML">
    <w:name w:val="HTML Code"/>
    <w:basedOn w:val="a0"/>
    <w:uiPriority w:val="99"/>
    <w:semiHidden/>
    <w:unhideWhenUsed/>
    <w:rsid w:val="00452133"/>
    <w:rPr>
      <w:rFonts w:ascii="Courier New" w:eastAsia="Times New Roman" w:hAnsi="Courier New" w:cs="Courier New"/>
      <w:sz w:val="20"/>
      <w:szCs w:val="20"/>
    </w:rPr>
  </w:style>
  <w:style w:type="paragraph" w:styleId="a7">
    <w:name w:val="header"/>
    <w:basedOn w:val="a"/>
    <w:link w:val="a8"/>
    <w:uiPriority w:val="99"/>
    <w:unhideWhenUsed/>
    <w:rsid w:val="00C22AFF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8"/>
      <w:lang w:val="en-US" w:eastAsia="en-US"/>
    </w:rPr>
  </w:style>
  <w:style w:type="character" w:customStyle="1" w:styleId="a8">
    <w:name w:val="หัวกระดาษ อักขระ"/>
    <w:basedOn w:val="a0"/>
    <w:link w:val="a7"/>
    <w:uiPriority w:val="99"/>
    <w:rsid w:val="00C22AFF"/>
  </w:style>
  <w:style w:type="paragraph" w:styleId="a9">
    <w:name w:val="footer"/>
    <w:basedOn w:val="a"/>
    <w:link w:val="aa"/>
    <w:uiPriority w:val="99"/>
    <w:unhideWhenUsed/>
    <w:rsid w:val="00C22AFF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8"/>
      <w:lang w:val="en-US" w:eastAsia="en-US"/>
    </w:rPr>
  </w:style>
  <w:style w:type="character" w:customStyle="1" w:styleId="aa">
    <w:name w:val="ท้ายกระดาษ อักขระ"/>
    <w:basedOn w:val="a0"/>
    <w:link w:val="a9"/>
    <w:uiPriority w:val="99"/>
    <w:rsid w:val="00C22AFF"/>
  </w:style>
  <w:style w:type="paragraph" w:styleId="ab">
    <w:name w:val="Balloon Text"/>
    <w:basedOn w:val="a"/>
    <w:link w:val="ac"/>
    <w:uiPriority w:val="99"/>
    <w:semiHidden/>
    <w:unhideWhenUsed/>
    <w:rsid w:val="00C22AFF"/>
    <w:rPr>
      <w:rFonts w:ascii="Tahoma" w:hAnsi="Tahoma" w:cs="Angsana New"/>
      <w:sz w:val="16"/>
      <w:szCs w:val="20"/>
    </w:rPr>
  </w:style>
  <w:style w:type="character" w:customStyle="1" w:styleId="ac">
    <w:name w:val="ข้อความบอลลูน อักขระ"/>
    <w:basedOn w:val="a0"/>
    <w:link w:val="ab"/>
    <w:uiPriority w:val="99"/>
    <w:semiHidden/>
    <w:rsid w:val="00C22AFF"/>
    <w:rPr>
      <w:rFonts w:ascii="Tahoma" w:hAnsi="Tahoma" w:cs="Angsana New"/>
      <w:sz w:val="16"/>
      <w:szCs w:val="20"/>
    </w:rPr>
  </w:style>
  <w:style w:type="table" w:styleId="ad">
    <w:name w:val="Table Grid"/>
    <w:basedOn w:val="a1"/>
    <w:uiPriority w:val="59"/>
    <w:rsid w:val="00CA51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Unresolved Mention"/>
    <w:basedOn w:val="a0"/>
    <w:uiPriority w:val="99"/>
    <w:semiHidden/>
    <w:unhideWhenUsed/>
    <w:rsid w:val="003C759D"/>
    <w:rPr>
      <w:color w:val="605E5C"/>
      <w:shd w:val="clear" w:color="auto" w:fill="E1DFDD"/>
    </w:rPr>
  </w:style>
  <w:style w:type="paragraph" w:styleId="HTML0">
    <w:name w:val="HTML Preformatted"/>
    <w:basedOn w:val="a"/>
    <w:link w:val="HTML1"/>
    <w:uiPriority w:val="99"/>
    <w:semiHidden/>
    <w:unhideWhenUsed/>
    <w:rsid w:val="003272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/>
    </w:rPr>
  </w:style>
  <w:style w:type="character" w:customStyle="1" w:styleId="HTML1">
    <w:name w:val="HTML ที่ได้รับการจัดรูปแบบแล้ว อักขระ"/>
    <w:basedOn w:val="a0"/>
    <w:link w:val="HTML0"/>
    <w:uiPriority w:val="99"/>
    <w:semiHidden/>
    <w:rsid w:val="00327201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30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3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3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289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789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844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6116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850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281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5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63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661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358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249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55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09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302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267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926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31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146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5308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7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569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51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6038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44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1527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0595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0433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040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3399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4439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5512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3029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939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0982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331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4638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1095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13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305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2753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6418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27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3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9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80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8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8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3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1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48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5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6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5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0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4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11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7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47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258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974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96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47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29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991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453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413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47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2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5615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19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75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30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1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517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380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501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541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0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8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0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08457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66844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3714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1238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499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326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6940">
          <w:marLeft w:val="1466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4929">
          <w:marLeft w:val="1466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3955">
          <w:marLeft w:val="144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143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957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2197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696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789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380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14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705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45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6959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83291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3426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96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2352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9080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250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93233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4668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1036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8607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58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7955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0876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5410">
          <w:marLeft w:val="2186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50269">
          <w:marLeft w:val="2186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2242">
          <w:marLeft w:val="2186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10502">
          <w:marLeft w:val="2186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734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994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74936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9476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16261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0097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920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9099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5290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2423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961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950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71493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6942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6471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79244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85619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2576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05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33955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5121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4889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9101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299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506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805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794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189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624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019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475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654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88069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764141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465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540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067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025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96303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82983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58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46461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5873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0809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2329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20304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829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171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9581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5079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56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75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83275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183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8079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7095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3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8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39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73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0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27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1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8135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8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9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4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44005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875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4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63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9016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1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2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23970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4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7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426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7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597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2639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610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0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05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13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3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380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2783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0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263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2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0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7742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6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3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1939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8095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7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83786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9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2647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5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1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9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3203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8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4728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8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9034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2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3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8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1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8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22494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3862">
          <w:marLeft w:val="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2622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4797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5714">
          <w:marLeft w:val="720"/>
          <w:marRight w:val="-9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637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odered.org/docs/getting-started/raspberrypi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randomnerdtutorials.com/how-to-install-mosquitto-broker-on-raspberry-pi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583</Words>
  <Characters>3328</Characters>
  <Application>Microsoft Office Word</Application>
  <DocSecurity>0</DocSecurity>
  <Lines>27</Lines>
  <Paragraphs>7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ahidol ICT</Company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ttt</dc:creator>
  <cp:keywords/>
  <dc:description/>
  <cp:lastModifiedBy>SUNAT PRAPHANWONG</cp:lastModifiedBy>
  <cp:revision>3</cp:revision>
  <cp:lastPrinted>2019-09-20T03:27:00Z</cp:lastPrinted>
  <dcterms:created xsi:type="dcterms:W3CDTF">2020-11-26T05:05:00Z</dcterms:created>
  <dcterms:modified xsi:type="dcterms:W3CDTF">2020-11-26T05:07:00Z</dcterms:modified>
</cp:coreProperties>
</file>